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29"/>
        <w:tblW w:w="5000" w:type="pct"/>
        <w:tblLook w:val="0600" w:firstRow="0" w:lastRow="0" w:firstColumn="0" w:lastColumn="0" w:noHBand="1" w:noVBand="1"/>
      </w:tblPr>
      <w:tblGrid>
        <w:gridCol w:w="6403"/>
        <w:gridCol w:w="619"/>
        <w:gridCol w:w="3764"/>
      </w:tblGrid>
      <w:tr w:rsidR="000129A8" w14:paraId="093FE7FA" w14:textId="77777777" w:rsidTr="00C0729E">
        <w:trPr>
          <w:trHeight w:val="1523"/>
        </w:trPr>
        <w:tc>
          <w:tcPr>
            <w:tcW w:w="2968" w:type="pct"/>
          </w:tcPr>
          <w:p w14:paraId="1E9BD961" w14:textId="77777777" w:rsidR="009F2449" w:rsidRPr="00F42A89" w:rsidRDefault="009F2449" w:rsidP="009F2449">
            <w:pPr>
              <w:pStyle w:val="Title"/>
              <w:rPr>
                <w:sz w:val="44"/>
                <w:szCs w:val="44"/>
              </w:rPr>
            </w:pPr>
            <w:r w:rsidRPr="00F42A89">
              <w:rPr>
                <w:sz w:val="44"/>
                <w:szCs w:val="44"/>
              </w:rPr>
              <w:t>Calyne Khamila</w:t>
            </w:r>
          </w:p>
          <w:p w14:paraId="287951CC" w14:textId="319C22D3" w:rsidR="00C0729E" w:rsidRDefault="009F2449" w:rsidP="00C0729E">
            <w:pPr>
              <w:pStyle w:val="Subtitle"/>
              <w:rPr>
                <w:i/>
                <w:iCs/>
                <w:sz w:val="24"/>
                <w:szCs w:val="24"/>
              </w:rPr>
            </w:pPr>
            <w:r w:rsidRPr="00F42A89">
              <w:rPr>
                <w:i/>
                <w:iCs/>
                <w:sz w:val="24"/>
                <w:szCs w:val="24"/>
              </w:rPr>
              <w:t>Remote sensing analyst</w:t>
            </w:r>
          </w:p>
          <w:p w14:paraId="4DF0B93D" w14:textId="77777777" w:rsidR="00C0729E" w:rsidRPr="00C0729E" w:rsidRDefault="00C0729E" w:rsidP="00C0729E">
            <w:pPr>
              <w:rPr>
                <w:sz w:val="10"/>
                <w:szCs w:val="10"/>
              </w:rPr>
            </w:pPr>
          </w:p>
          <w:p w14:paraId="7D119074" w14:textId="53BB5BF7" w:rsidR="00074E90" w:rsidRPr="00074E90" w:rsidRDefault="00074E90" w:rsidP="00074E90">
            <w:pPr>
              <w:tabs>
                <w:tab w:val="left" w:pos="1010"/>
              </w:tabs>
            </w:pPr>
            <w:r>
              <w:sym w:font="Wingdings" w:char="F02A"/>
            </w:r>
            <w:r w:rsidR="000129A8">
              <w:t xml:space="preserve"> </w:t>
            </w:r>
            <w:hyperlink r:id="rId10" w:history="1">
              <w:r w:rsidR="009F2449" w:rsidRPr="00451B7D">
                <w:rPr>
                  <w:rStyle w:val="Hyperlink"/>
                </w:rPr>
                <w:t>ckhamila2010@gmail.com</w:t>
              </w:r>
            </w:hyperlink>
            <w:r w:rsidR="009F2449">
              <w:t xml:space="preserve"> </w:t>
            </w:r>
            <w:r>
              <w:t xml:space="preserve">  </w:t>
            </w:r>
            <w:r w:rsidR="007371F7" w:rsidRPr="007371F7">
              <w:rPr>
                <w:noProof/>
                <w:sz w:val="16"/>
              </w:rPr>
              <w:drawing>
                <wp:inline distT="0" distB="0" distL="0" distR="0" wp14:anchorId="569DCE45" wp14:editId="37A702C2">
                  <wp:extent cx="101600" cy="94672"/>
                  <wp:effectExtent l="0" t="0" r="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496" cy="101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E09F6">
              <w:t xml:space="preserve"> </w:t>
            </w:r>
            <w:r w:rsidR="005A7A46">
              <w:t>/calyne-</w:t>
            </w:r>
            <w:proofErr w:type="spellStart"/>
            <w:r w:rsidR="005A7A46">
              <w:t>khamila</w:t>
            </w:r>
            <w:proofErr w:type="spellEnd"/>
            <w:r w:rsidR="00B9397F">
              <w:t xml:space="preserve">  </w:t>
            </w:r>
            <w:r w:rsidR="00351676">
              <w:t xml:space="preserve"> </w:t>
            </w:r>
            <w:r w:rsidR="00C0729E">
              <w:rPr>
                <w:noProof/>
              </w:rPr>
              <w:drawing>
                <wp:inline distT="0" distB="0" distL="0" distR="0" wp14:anchorId="3B7AC143" wp14:editId="6F5503F3">
                  <wp:extent cx="107279" cy="107950"/>
                  <wp:effectExtent l="0" t="0" r="7620" b="6350"/>
                  <wp:docPr id="6" name="Picture 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Icon&#10;&#10;Description automatically generated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396" t="9406" r="10396" b="10891"/>
                          <a:stretch/>
                        </pic:blipFill>
                        <pic:spPr bwMode="auto">
                          <a:xfrm>
                            <a:off x="0" y="0"/>
                            <a:ext cx="116492" cy="1172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C0729E">
              <w:t xml:space="preserve"> </w:t>
            </w:r>
            <w:proofErr w:type="spellStart"/>
            <w:r w:rsidR="005A7A46">
              <w:t>SpaceTech</w:t>
            </w:r>
            <w:r>
              <w:t>n</w:t>
            </w:r>
            <w:proofErr w:type="spellEnd"/>
          </w:p>
        </w:tc>
        <w:tc>
          <w:tcPr>
            <w:tcW w:w="287" w:type="pct"/>
          </w:tcPr>
          <w:p w14:paraId="25DF9B0B" w14:textId="77777777" w:rsidR="009F2449" w:rsidRPr="00F5689F" w:rsidRDefault="009F2449" w:rsidP="009F2449"/>
        </w:tc>
        <w:tc>
          <w:tcPr>
            <w:tcW w:w="1745" w:type="pct"/>
            <w:vMerge w:val="restart"/>
            <w:vAlign w:val="bottom"/>
          </w:tcPr>
          <w:p w14:paraId="0E4BB3DD" w14:textId="59B270FA" w:rsidR="009F2449" w:rsidRDefault="003200F9" w:rsidP="009F2449">
            <w:pPr>
              <w:pStyle w:val="BodyContactInfo"/>
            </w:pPr>
            <w:r>
              <w:t xml:space="preserve">I have a background in environment with more than 3 years of using </w:t>
            </w:r>
            <w:r w:rsidRPr="00FF1086">
              <w:t>remote sensing data</w:t>
            </w:r>
            <w:r>
              <w:t>,</w:t>
            </w:r>
            <w:r w:rsidRPr="00FF1086">
              <w:t xml:space="preserve"> </w:t>
            </w:r>
            <w:r>
              <w:t xml:space="preserve">GIS, </w:t>
            </w:r>
            <w:r w:rsidRPr="00FF1086">
              <w:t xml:space="preserve">machine learning algorithms and quantitative spatial statistical modelling </w:t>
            </w:r>
            <w:r w:rsidR="00357882">
              <w:t>support</w:t>
            </w:r>
            <w:r w:rsidR="009F2449" w:rsidRPr="00FF1086">
              <w:t xml:space="preserve"> natural resources </w:t>
            </w:r>
            <w:r w:rsidR="00357882">
              <w:t>and urban management initiatives</w:t>
            </w:r>
            <w:r w:rsidR="009F2449">
              <w:t xml:space="preserve">. </w:t>
            </w:r>
          </w:p>
        </w:tc>
      </w:tr>
      <w:tr w:rsidR="000129A8" w:rsidRPr="00F5689F" w14:paraId="611582CD" w14:textId="77777777" w:rsidTr="00C0729E">
        <w:trPr>
          <w:trHeight w:val="50"/>
        </w:trPr>
        <w:tc>
          <w:tcPr>
            <w:tcW w:w="2968" w:type="pct"/>
            <w:shd w:val="clear" w:color="auto" w:fill="auto"/>
          </w:tcPr>
          <w:p w14:paraId="73B30841" w14:textId="4FAD610E" w:rsidR="009F2449" w:rsidRPr="00F5689F" w:rsidRDefault="00076E37" w:rsidP="009F2449">
            <w:pPr>
              <w:spacing w:line="240" w:lineRule="auto"/>
              <w:rPr>
                <w:sz w:val="8"/>
                <w:szCs w:val="8"/>
              </w:rPr>
            </w:pPr>
            <w:r w:rsidRPr="00D00539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49712E93" wp14:editId="1614AB1A">
                      <wp:extent cx="3867912" cy="0"/>
                      <wp:effectExtent l="0" t="19050" r="56515" b="38100"/>
                      <wp:docPr id="2" name="Line 2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3867912" cy="0"/>
                              </a:xfrm>
                              <a:prstGeom prst="line">
                                <a:avLst/>
                              </a:prstGeom>
                              <a:noFill/>
                              <a:ln w="6350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A0E7A73" id="Line 25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04.5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" strokecolor="#231f20" strokeweight="5pt"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87" w:type="pct"/>
            <w:shd w:val="clear" w:color="auto" w:fill="auto"/>
          </w:tcPr>
          <w:p w14:paraId="3650ACC9" w14:textId="77777777" w:rsidR="009F2449" w:rsidRPr="00F5689F" w:rsidRDefault="009F2449" w:rsidP="009F2449">
            <w:pPr>
              <w:spacing w:line="240" w:lineRule="auto"/>
              <w:rPr>
                <w:sz w:val="8"/>
                <w:szCs w:val="8"/>
              </w:rPr>
            </w:pPr>
          </w:p>
        </w:tc>
        <w:tc>
          <w:tcPr>
            <w:tcW w:w="1745" w:type="pct"/>
            <w:vMerge/>
            <w:shd w:val="clear" w:color="auto" w:fill="auto"/>
          </w:tcPr>
          <w:p w14:paraId="50016892" w14:textId="77777777" w:rsidR="009F2449" w:rsidRPr="00F5689F" w:rsidRDefault="009F2449" w:rsidP="009F2449">
            <w:pPr>
              <w:spacing w:line="240" w:lineRule="auto"/>
              <w:rPr>
                <w:sz w:val="8"/>
                <w:szCs w:val="8"/>
              </w:rPr>
            </w:pPr>
          </w:p>
        </w:tc>
      </w:tr>
      <w:tr w:rsidR="000129A8" w14:paraId="5074A69C" w14:textId="77777777" w:rsidTr="00C0729E">
        <w:tc>
          <w:tcPr>
            <w:tcW w:w="2968" w:type="pct"/>
          </w:tcPr>
          <w:p w14:paraId="57EB188C" w14:textId="77777777" w:rsidR="009F2449" w:rsidRPr="00FC49E3" w:rsidRDefault="000B68B7" w:rsidP="009F2449">
            <w:pPr>
              <w:pStyle w:val="Heading1"/>
            </w:pPr>
            <w:sdt>
              <w:sdtPr>
                <w:id w:val="1680545767"/>
                <w:placeholder>
                  <w:docPart w:val="2BA56EE4D1C242B1ABDBF9C42E3D7BA7"/>
                </w:placeholder>
                <w:temporary/>
                <w:showingPlcHdr/>
                <w15:appearance w15:val="hidden"/>
              </w:sdtPr>
              <w:sdtEndPr/>
              <w:sdtContent>
                <w:r w:rsidR="009F2449" w:rsidRPr="00FC49E3">
                  <w:rPr>
                    <w:rStyle w:val="PlaceholderText"/>
                    <w:color w:val="auto"/>
                  </w:rPr>
                  <w:t>Experience</w:t>
                </w:r>
              </w:sdtContent>
            </w:sdt>
            <w:r w:rsidR="009F2449" w:rsidRPr="00FC49E3">
              <w:t xml:space="preserve"> </w:t>
            </w:r>
          </w:p>
        </w:tc>
        <w:tc>
          <w:tcPr>
            <w:tcW w:w="287" w:type="pct"/>
          </w:tcPr>
          <w:p w14:paraId="71199FCD" w14:textId="77777777" w:rsidR="009F2449" w:rsidRDefault="009F2449" w:rsidP="009F2449"/>
        </w:tc>
        <w:tc>
          <w:tcPr>
            <w:tcW w:w="1745" w:type="pct"/>
          </w:tcPr>
          <w:p w14:paraId="7F147FB8" w14:textId="77777777" w:rsidR="009F2449" w:rsidRDefault="000B68B7" w:rsidP="009F2449">
            <w:pPr>
              <w:pStyle w:val="Heading1"/>
            </w:pPr>
            <w:sdt>
              <w:sdtPr>
                <w:id w:val="-1275096728"/>
                <w:placeholder>
                  <w:docPart w:val="CD79C03D300549898C331C108AF34B5E"/>
                </w:placeholder>
                <w:temporary/>
                <w:showingPlcHdr/>
                <w15:appearance w15:val="hidden"/>
              </w:sdtPr>
              <w:sdtEndPr/>
              <w:sdtContent>
                <w:r w:rsidR="009F2449">
                  <w:t>Education</w:t>
                </w:r>
              </w:sdtContent>
            </w:sdt>
          </w:p>
        </w:tc>
      </w:tr>
      <w:tr w:rsidR="000129A8" w:rsidRPr="00F5689F" w14:paraId="5A3AC4C2" w14:textId="77777777" w:rsidTr="00C0729E">
        <w:trPr>
          <w:trHeight w:val="115"/>
        </w:trPr>
        <w:tc>
          <w:tcPr>
            <w:tcW w:w="2968" w:type="pct"/>
            <w:shd w:val="clear" w:color="auto" w:fill="auto"/>
          </w:tcPr>
          <w:p w14:paraId="262896C0" w14:textId="77777777" w:rsidR="009F2449" w:rsidRPr="00F5689F" w:rsidRDefault="009F2449" w:rsidP="009F2449">
            <w:pPr>
              <w:spacing w:line="240" w:lineRule="auto"/>
              <w:rPr>
                <w:sz w:val="8"/>
                <w:szCs w:val="8"/>
              </w:rPr>
            </w:pPr>
            <w:r w:rsidRPr="00E93F11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33CC50F1" wp14:editId="4049F1BC">
                      <wp:extent cx="3871686" cy="0"/>
                      <wp:effectExtent l="0" t="19050" r="33655" b="19050"/>
                      <wp:docPr id="4" name="Lin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3871686" cy="0"/>
                              </a:xfrm>
                              <a:prstGeom prst="line">
                                <a:avLst/>
                              </a:prstGeom>
                              <a:noFill/>
                              <a:ln w="3175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1EACDF8" id="Line 28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04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" strokecolor="#231f20" strokeweight="2.5pt"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  <w:tc>
          <w:tcPr>
            <w:tcW w:w="287" w:type="pct"/>
            <w:shd w:val="clear" w:color="auto" w:fill="auto"/>
          </w:tcPr>
          <w:p w14:paraId="7E2C02B0" w14:textId="77777777" w:rsidR="009F2449" w:rsidRPr="00F5689F" w:rsidRDefault="009F2449" w:rsidP="009F2449">
            <w:pPr>
              <w:spacing w:line="240" w:lineRule="auto"/>
              <w:rPr>
                <w:sz w:val="8"/>
                <w:szCs w:val="8"/>
              </w:rPr>
            </w:pPr>
          </w:p>
        </w:tc>
        <w:tc>
          <w:tcPr>
            <w:tcW w:w="1745" w:type="pct"/>
            <w:shd w:val="clear" w:color="auto" w:fill="auto"/>
          </w:tcPr>
          <w:p w14:paraId="797009F4" w14:textId="77777777" w:rsidR="009F2449" w:rsidRPr="00F5689F" w:rsidRDefault="009F2449" w:rsidP="009F2449">
            <w:pPr>
              <w:spacing w:line="240" w:lineRule="auto"/>
              <w:rPr>
                <w:sz w:val="8"/>
                <w:szCs w:val="8"/>
              </w:rPr>
            </w:pPr>
            <w:r w:rsidRPr="00E93F11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6FCB9E5F" wp14:editId="7187A3FC">
                      <wp:extent cx="2103120" cy="0"/>
                      <wp:effectExtent l="0" t="19050" r="30480" b="19050"/>
                      <wp:docPr id="16" name="Lin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line">
                                <a:avLst/>
                              </a:prstGeom>
                              <a:noFill/>
                              <a:ln w="3175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D7A68F9" id="Line 28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5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" strokecolor="#231f20" strokeweight="2.5pt"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</w:tr>
      <w:tr w:rsidR="000129A8" w14:paraId="4C703924" w14:textId="77777777" w:rsidTr="00C0729E">
        <w:trPr>
          <w:trHeight w:val="1070"/>
        </w:trPr>
        <w:tc>
          <w:tcPr>
            <w:tcW w:w="2968" w:type="pct"/>
            <w:vMerge w:val="restart"/>
          </w:tcPr>
          <w:p w14:paraId="1B9B2EB4" w14:textId="77777777" w:rsidR="009F2449" w:rsidRPr="00552BC2" w:rsidRDefault="009F2449" w:rsidP="009F2449">
            <w:pPr>
              <w:pStyle w:val="DateRange"/>
              <w:rPr>
                <w:i/>
                <w:iCs/>
                <w:sz w:val="20"/>
                <w:szCs w:val="20"/>
              </w:rPr>
            </w:pPr>
            <w:r w:rsidRPr="00552BC2">
              <w:rPr>
                <w:i/>
                <w:iCs/>
                <w:sz w:val="20"/>
                <w:szCs w:val="20"/>
              </w:rPr>
              <w:t xml:space="preserve">January 2022 - current </w:t>
            </w:r>
          </w:p>
          <w:p w14:paraId="2B5B7C45" w14:textId="77777777" w:rsidR="009F2449" w:rsidRDefault="009F2449" w:rsidP="009F2449">
            <w:pPr>
              <w:pStyle w:val="JobTitleandDegree"/>
            </w:pPr>
            <w:r>
              <w:t xml:space="preserve">Remote sensing analyst </w:t>
            </w:r>
            <w:proofErr w:type="spellStart"/>
            <w:r>
              <w:rPr>
                <w:rStyle w:val="CompanyName"/>
              </w:rPr>
              <w:t>Regid</w:t>
            </w:r>
            <w:proofErr w:type="spellEnd"/>
            <w:r>
              <w:rPr>
                <w:rStyle w:val="CompanyName"/>
              </w:rPr>
              <w:t xml:space="preserve"> Carbon Kenya</w:t>
            </w:r>
          </w:p>
          <w:p w14:paraId="6FBB247A" w14:textId="535BDA8A" w:rsidR="009F2449" w:rsidRDefault="000129A8" w:rsidP="000129A8">
            <w:pPr>
              <w:pStyle w:val="Jobdescription"/>
              <w:numPr>
                <w:ilvl w:val="0"/>
                <w:numId w:val="16"/>
              </w:numPr>
              <w:ind w:left="340"/>
            </w:pPr>
            <w:r>
              <w:t>Working on f</w:t>
            </w:r>
            <w:r w:rsidR="009F2449" w:rsidRPr="001C7834">
              <w:t>orest biomass mapping and carbon estimation using satellite imagery, allometry equations and machine learning</w:t>
            </w:r>
          </w:p>
          <w:p w14:paraId="79734C1C" w14:textId="77777777" w:rsidR="009F2449" w:rsidRPr="00552BC2" w:rsidRDefault="009F2449" w:rsidP="009F2449">
            <w:pPr>
              <w:pStyle w:val="DateRange"/>
              <w:rPr>
                <w:i/>
                <w:iCs/>
                <w:sz w:val="20"/>
                <w:szCs w:val="20"/>
              </w:rPr>
            </w:pPr>
            <w:r w:rsidRPr="00552BC2">
              <w:rPr>
                <w:i/>
                <w:iCs/>
                <w:sz w:val="20"/>
                <w:szCs w:val="20"/>
              </w:rPr>
              <w:t xml:space="preserve">June 2020 – March 2021 </w:t>
            </w:r>
          </w:p>
          <w:p w14:paraId="573BCEAC" w14:textId="77777777" w:rsidR="009F2449" w:rsidRDefault="009F2449" w:rsidP="009F2449">
            <w:pPr>
              <w:pStyle w:val="JobTitleandDegree"/>
            </w:pPr>
            <w:r>
              <w:t xml:space="preserve">GIS specialist </w:t>
            </w:r>
            <w:proofErr w:type="spellStart"/>
            <w:r w:rsidRPr="00904531">
              <w:rPr>
                <w:i/>
                <w:iCs/>
              </w:rPr>
              <w:t>Digireg</w:t>
            </w:r>
            <w:proofErr w:type="spellEnd"/>
            <w:r w:rsidRPr="00904531">
              <w:rPr>
                <w:i/>
                <w:iCs/>
              </w:rPr>
              <w:t xml:space="preserve"> BV</w:t>
            </w:r>
            <w:r>
              <w:rPr>
                <w:i/>
                <w:iCs/>
              </w:rPr>
              <w:t xml:space="preserve"> Netherlands</w:t>
            </w:r>
          </w:p>
          <w:p w14:paraId="2C748A1B" w14:textId="77777777" w:rsidR="009F2449" w:rsidRDefault="009F2449" w:rsidP="009F2449">
            <w:pPr>
              <w:pStyle w:val="BodyContactInfo"/>
              <w:numPr>
                <w:ilvl w:val="0"/>
                <w:numId w:val="7"/>
              </w:numPr>
              <w:ind w:left="340"/>
            </w:pPr>
            <w:r>
              <w:t>Trained CNN model for urban land cover mapping</w:t>
            </w:r>
          </w:p>
          <w:p w14:paraId="0DE2FDAF" w14:textId="77777777" w:rsidR="009F2449" w:rsidRDefault="009F2449" w:rsidP="009F2449">
            <w:pPr>
              <w:pStyle w:val="BodyContactInfo"/>
              <w:numPr>
                <w:ilvl w:val="0"/>
                <w:numId w:val="7"/>
              </w:numPr>
              <w:ind w:left="340"/>
            </w:pPr>
            <w:r>
              <w:t>Conducted stereo-mapping of the urban environment using aerial images and google earth</w:t>
            </w:r>
          </w:p>
          <w:p w14:paraId="582AEE2D" w14:textId="77777777" w:rsidR="009F2449" w:rsidRDefault="009F2449" w:rsidP="009F2449">
            <w:pPr>
              <w:pStyle w:val="BodyContactInfo"/>
              <w:numPr>
                <w:ilvl w:val="0"/>
                <w:numId w:val="7"/>
              </w:numPr>
              <w:ind w:left="340"/>
            </w:pPr>
            <w:r>
              <w:t>Performed Quality control and assurance of data, checking and correcting errors</w:t>
            </w:r>
          </w:p>
          <w:p w14:paraId="020018C1" w14:textId="77777777" w:rsidR="009F2449" w:rsidRPr="00552BC2" w:rsidRDefault="009F2449" w:rsidP="009F2449">
            <w:pPr>
              <w:pStyle w:val="DateRange"/>
              <w:rPr>
                <w:i/>
                <w:iCs/>
                <w:sz w:val="20"/>
                <w:szCs w:val="20"/>
              </w:rPr>
            </w:pPr>
            <w:r w:rsidRPr="00552BC2">
              <w:rPr>
                <w:i/>
                <w:iCs/>
                <w:sz w:val="20"/>
                <w:szCs w:val="20"/>
              </w:rPr>
              <w:t xml:space="preserve">March 2016 – August 2017 </w:t>
            </w:r>
          </w:p>
          <w:p w14:paraId="58C266E0" w14:textId="77777777" w:rsidR="009F2449" w:rsidRDefault="009F2449" w:rsidP="009F2449">
            <w:pPr>
              <w:pStyle w:val="JobTitleandDegree"/>
            </w:pPr>
            <w:r>
              <w:t xml:space="preserve">Forest remote sensing specialist </w:t>
            </w:r>
            <w:r>
              <w:rPr>
                <w:rStyle w:val="CompanyName"/>
              </w:rPr>
              <w:t>Farm Forestry Smallholders Producers Association of Kenya</w:t>
            </w:r>
          </w:p>
          <w:p w14:paraId="34F17326" w14:textId="77777777" w:rsidR="009F2449" w:rsidRDefault="009F2449" w:rsidP="009F2449">
            <w:pPr>
              <w:pStyle w:val="BodyContactInfo"/>
              <w:numPr>
                <w:ilvl w:val="0"/>
                <w:numId w:val="12"/>
              </w:numPr>
              <w:ind w:left="340"/>
            </w:pPr>
            <w:r>
              <w:t>Provided geospatial support to planning of farm forestry transformation plans</w:t>
            </w:r>
          </w:p>
          <w:p w14:paraId="2DDB4622" w14:textId="77777777" w:rsidR="009F2449" w:rsidRDefault="009F2449" w:rsidP="009F2449">
            <w:pPr>
              <w:pStyle w:val="BodyContactInfo"/>
              <w:numPr>
                <w:ilvl w:val="0"/>
                <w:numId w:val="12"/>
              </w:numPr>
              <w:ind w:left="340"/>
            </w:pPr>
            <w:r>
              <w:t xml:space="preserve">Did mapping and monitoring of forestry resources                                                      </w:t>
            </w:r>
          </w:p>
          <w:p w14:paraId="501E4B36" w14:textId="77777777" w:rsidR="009F2449" w:rsidRDefault="009F2449" w:rsidP="009F2449">
            <w:pPr>
              <w:pStyle w:val="BodyContactInfo"/>
              <w:numPr>
                <w:ilvl w:val="0"/>
                <w:numId w:val="12"/>
              </w:numPr>
              <w:ind w:left="340"/>
            </w:pPr>
            <w:r>
              <w:t>Conducted data analysis and modelling of ecosystem services</w:t>
            </w:r>
          </w:p>
          <w:p w14:paraId="35382DAF" w14:textId="77777777" w:rsidR="009F2449" w:rsidRDefault="009F2449" w:rsidP="009F2449">
            <w:pPr>
              <w:pStyle w:val="BodyContactInfo"/>
              <w:numPr>
                <w:ilvl w:val="0"/>
                <w:numId w:val="12"/>
              </w:numPr>
              <w:ind w:left="340"/>
            </w:pPr>
            <w:r>
              <w:t>Collaboratively developed a business model for sustainable farm forestry production</w:t>
            </w:r>
          </w:p>
          <w:p w14:paraId="473D6EF6" w14:textId="3D4477A8" w:rsidR="009F2449" w:rsidRDefault="009F2449" w:rsidP="009F2449">
            <w:pPr>
              <w:pStyle w:val="BodyContactInfo"/>
              <w:numPr>
                <w:ilvl w:val="0"/>
                <w:numId w:val="12"/>
              </w:numPr>
              <w:ind w:left="340"/>
            </w:pPr>
            <w:r>
              <w:t>Worked with farmers at grassroot level to promote farm forestry production</w:t>
            </w:r>
          </w:p>
          <w:p w14:paraId="389D930A" w14:textId="77777777" w:rsidR="009F2449" w:rsidRPr="009F2449" w:rsidRDefault="009F2449" w:rsidP="009F2449">
            <w:pPr>
              <w:spacing w:line="240" w:lineRule="auto"/>
              <w:rPr>
                <w:b/>
                <w:bCs/>
                <w:sz w:val="20"/>
                <w:szCs w:val="20"/>
              </w:rPr>
            </w:pPr>
          </w:p>
          <w:p w14:paraId="1AD6ABC9" w14:textId="088C597B" w:rsidR="009F2449" w:rsidRDefault="009F2449" w:rsidP="009F2449">
            <w:pPr>
              <w:spacing w:line="240" w:lineRule="auto"/>
              <w:rPr>
                <w:b/>
                <w:bCs/>
                <w:sz w:val="32"/>
                <w:szCs w:val="32"/>
              </w:rPr>
            </w:pPr>
            <w:r w:rsidRPr="008D2AC0">
              <w:rPr>
                <w:b/>
                <w:bCs/>
                <w:sz w:val="32"/>
                <w:szCs w:val="32"/>
              </w:rPr>
              <w:t>Research</w:t>
            </w:r>
            <w:r w:rsidR="00BA564C">
              <w:rPr>
                <w:b/>
                <w:bCs/>
                <w:sz w:val="32"/>
                <w:szCs w:val="32"/>
              </w:rPr>
              <w:t>/highlighted projects</w:t>
            </w:r>
          </w:p>
          <w:p w14:paraId="3888FE62" w14:textId="77777777" w:rsidR="009F2449" w:rsidRDefault="009F2449" w:rsidP="009F2449">
            <w:pPr>
              <w:spacing w:line="240" w:lineRule="auto"/>
              <w:rPr>
                <w:b/>
                <w:bCs/>
                <w:sz w:val="32"/>
                <w:szCs w:val="32"/>
              </w:rPr>
            </w:pPr>
            <w:r w:rsidRPr="00E93F11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7BAAF5F3" wp14:editId="4C6AEE4A">
                      <wp:extent cx="3765550" cy="31750"/>
                      <wp:effectExtent l="19050" t="19050" r="25400" b="25400"/>
                      <wp:docPr id="3" name="Lin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 flipV="1">
                                <a:off x="0" y="0"/>
                                <a:ext cx="3765550" cy="31750"/>
                              </a:xfrm>
                              <a:prstGeom prst="line">
                                <a:avLst/>
                              </a:prstGeom>
                              <a:noFill/>
                              <a:ln w="3175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0827DC67" id="Line 28" o:spid="_x0000_s1026" alt="&quot;&quot;" style="flip:y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96.5pt,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" strokecolor="#231f20" strokeweight="2.5pt">
                      <o:lock v:ext="edit" shapetype="f"/>
                      <w10:anchorlock/>
                    </v:line>
                  </w:pict>
                </mc:Fallback>
              </mc:AlternateContent>
            </w:r>
          </w:p>
          <w:p w14:paraId="13B511C9" w14:textId="77777777" w:rsidR="009F2449" w:rsidRDefault="009F2449" w:rsidP="009F2449">
            <w:pPr>
              <w:pStyle w:val="BodyContactInfo"/>
              <w:numPr>
                <w:ilvl w:val="0"/>
                <w:numId w:val="14"/>
              </w:numPr>
              <w:ind w:left="340" w:hanging="340"/>
            </w:pPr>
            <w:r>
              <w:t xml:space="preserve">MSc Thesis: I have written a paper in consultation with Associate professor Dr Thomas Groen for publication. The paper examines the tradeoffs between productivity and biodiversity of European Forests. The original thesis is available at </w:t>
            </w:r>
            <w:r w:rsidRPr="00571EDF">
              <w:rPr>
                <w:i/>
                <w:iCs/>
              </w:rPr>
              <w:t>http://essay.utwente.nl ›Khamila</w:t>
            </w:r>
            <w:r>
              <w:t xml:space="preserve"> </w:t>
            </w:r>
          </w:p>
          <w:p w14:paraId="24780E09" w14:textId="77777777" w:rsidR="009F2449" w:rsidRDefault="009F2449" w:rsidP="009F2449">
            <w:pPr>
              <w:pStyle w:val="BodyContactInfo"/>
              <w:numPr>
                <w:ilvl w:val="0"/>
                <w:numId w:val="14"/>
              </w:numPr>
              <w:ind w:left="340" w:hanging="340"/>
            </w:pPr>
            <w:r>
              <w:t>I am currently working on a paper</w:t>
            </w:r>
            <w:r w:rsidRPr="00F355B2">
              <w:t xml:space="preserve"> combining sentinel-1 and sentinel-2 data in google earth engine to determine the spatial pattern and temporal dynamics in savanna vegetation in Maasai Mara Ecosystem in Kenya</w:t>
            </w:r>
          </w:p>
          <w:p w14:paraId="2CBF23B9" w14:textId="77777777" w:rsidR="009F2449" w:rsidRDefault="009F2449" w:rsidP="009F2449">
            <w:pPr>
              <w:pStyle w:val="BodyContactInfo"/>
              <w:numPr>
                <w:ilvl w:val="0"/>
                <w:numId w:val="14"/>
              </w:numPr>
              <w:ind w:left="340" w:hanging="340"/>
            </w:pPr>
            <w:r w:rsidRPr="008D2AC0">
              <w:t>I did a project on using cross polarized PALSAR sensor of ALOS-2 satellite data to model above ground biomass of tropical rainforest in East Kalimantan in Indonesia</w:t>
            </w:r>
          </w:p>
          <w:p w14:paraId="3BCA2961" w14:textId="77777777" w:rsidR="009F2449" w:rsidRPr="00E552AF" w:rsidRDefault="009F2449" w:rsidP="009F2449">
            <w:pPr>
              <w:pStyle w:val="BodyContactInfo"/>
              <w:numPr>
                <w:ilvl w:val="0"/>
                <w:numId w:val="14"/>
              </w:numPr>
              <w:ind w:left="340" w:hanging="340"/>
            </w:pPr>
            <w:r w:rsidRPr="000F257E">
              <w:t xml:space="preserve">I presented a paper during the 2014 Stockholm Environmental Institute (SEI) write-shop on transition to modern energy systems </w:t>
            </w:r>
          </w:p>
        </w:tc>
        <w:tc>
          <w:tcPr>
            <w:tcW w:w="287" w:type="pct"/>
            <w:vMerge w:val="restart"/>
          </w:tcPr>
          <w:p w14:paraId="55A2386B" w14:textId="77777777" w:rsidR="009F2449" w:rsidRDefault="009F2449" w:rsidP="009F2449"/>
        </w:tc>
        <w:tc>
          <w:tcPr>
            <w:tcW w:w="1745" w:type="pct"/>
          </w:tcPr>
          <w:p w14:paraId="4B5B33F7" w14:textId="77777777" w:rsidR="009F2449" w:rsidRPr="00552BC2" w:rsidRDefault="009F2449" w:rsidP="009F2449">
            <w:pPr>
              <w:pStyle w:val="DateRange"/>
              <w:rPr>
                <w:i/>
                <w:iCs/>
                <w:sz w:val="20"/>
                <w:szCs w:val="20"/>
              </w:rPr>
            </w:pPr>
            <w:r w:rsidRPr="00552BC2">
              <w:rPr>
                <w:i/>
                <w:iCs/>
                <w:sz w:val="20"/>
                <w:szCs w:val="20"/>
              </w:rPr>
              <w:t>September 2017 – March 2019</w:t>
            </w:r>
          </w:p>
          <w:p w14:paraId="04E5756F" w14:textId="77777777" w:rsidR="009F2449" w:rsidRDefault="009F2449" w:rsidP="009F2449">
            <w:pPr>
              <w:pStyle w:val="JobTitleandDegree"/>
            </w:pPr>
            <w:r>
              <w:t>MSc Geoinformation Science and Earth Observation</w:t>
            </w:r>
          </w:p>
          <w:p w14:paraId="71D6C99C" w14:textId="77777777" w:rsidR="009F2449" w:rsidRPr="00FC49E3" w:rsidRDefault="009F2449" w:rsidP="009F2449">
            <w:pPr>
              <w:pStyle w:val="JobTitleandDegree"/>
            </w:pPr>
            <w:r>
              <w:t>Specialization in Natural Resources Management</w:t>
            </w:r>
            <w:r w:rsidRPr="00FC49E3">
              <w:t xml:space="preserve"> </w:t>
            </w:r>
          </w:p>
          <w:p w14:paraId="58015EE8" w14:textId="77777777" w:rsidR="009F2449" w:rsidRDefault="009F2449" w:rsidP="009F2449">
            <w:r>
              <w:t>ITC University of Twente, Netherlands</w:t>
            </w:r>
          </w:p>
          <w:p w14:paraId="47A2C039" w14:textId="77777777" w:rsidR="009F2449" w:rsidRPr="00552BC2" w:rsidRDefault="009F2449" w:rsidP="009F2449">
            <w:pPr>
              <w:rPr>
                <w:sz w:val="20"/>
                <w:szCs w:val="20"/>
              </w:rPr>
            </w:pPr>
          </w:p>
          <w:p w14:paraId="49B531A9" w14:textId="77777777" w:rsidR="009F2449" w:rsidRPr="00552BC2" w:rsidRDefault="009F2449" w:rsidP="009F2449">
            <w:pPr>
              <w:rPr>
                <w:i/>
                <w:iCs/>
                <w:sz w:val="20"/>
                <w:szCs w:val="20"/>
              </w:rPr>
            </w:pPr>
            <w:r w:rsidRPr="00552BC2">
              <w:rPr>
                <w:i/>
                <w:iCs/>
                <w:sz w:val="20"/>
                <w:szCs w:val="20"/>
              </w:rPr>
              <w:t>May 2011 – December 2015</w:t>
            </w:r>
          </w:p>
          <w:p w14:paraId="473EE9E6" w14:textId="77777777" w:rsidR="009F2449" w:rsidRPr="00FC49E3" w:rsidRDefault="009F2449" w:rsidP="009F2449">
            <w:pPr>
              <w:pStyle w:val="JobTitleandDegree"/>
            </w:pPr>
            <w:r>
              <w:t>BSc Environmental Science</w:t>
            </w:r>
          </w:p>
          <w:p w14:paraId="539FFDA9" w14:textId="77777777" w:rsidR="009F2449" w:rsidRDefault="009F2449" w:rsidP="009F2449">
            <w:r>
              <w:t>Kenyatta University, Kenya</w:t>
            </w:r>
          </w:p>
          <w:p w14:paraId="3BD325D2" w14:textId="77777777" w:rsidR="009F2449" w:rsidRDefault="009F2449" w:rsidP="009F2449"/>
          <w:p w14:paraId="2E5EB292" w14:textId="77777777" w:rsidR="009F2449" w:rsidRDefault="009F2449" w:rsidP="009F2449">
            <w:pPr>
              <w:rPr>
                <w:b/>
                <w:bCs/>
                <w:sz w:val="32"/>
                <w:szCs w:val="32"/>
              </w:rPr>
            </w:pPr>
            <w:r w:rsidRPr="00D2148E">
              <w:rPr>
                <w:b/>
                <w:bCs/>
                <w:sz w:val="32"/>
                <w:szCs w:val="32"/>
              </w:rPr>
              <w:t>Personal Training (MOOC)</w:t>
            </w:r>
          </w:p>
          <w:p w14:paraId="01F5573F" w14:textId="77777777" w:rsidR="009F2449" w:rsidRPr="00D2148E" w:rsidRDefault="009F2449" w:rsidP="009F2449">
            <w:pPr>
              <w:rPr>
                <w:b/>
                <w:bCs/>
                <w:sz w:val="32"/>
                <w:szCs w:val="32"/>
              </w:rPr>
            </w:pPr>
            <w:r w:rsidRPr="00E93F11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6DDB9491" wp14:editId="1BDF5E23">
                      <wp:extent cx="2103120" cy="0"/>
                      <wp:effectExtent l="0" t="19050" r="30480" b="19050"/>
                      <wp:docPr id="1" name="Lin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line">
                                <a:avLst/>
                              </a:prstGeom>
                              <a:noFill/>
                              <a:ln w="3175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79D1B12" id="Line 28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5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" strokecolor="#231f20" strokeweight="2.5pt">
                      <o:lock v:ext="edit" shapetype="f"/>
                      <w10:anchorlock/>
                    </v:line>
                  </w:pict>
                </mc:Fallback>
              </mc:AlternateContent>
            </w:r>
          </w:p>
          <w:p w14:paraId="3C20B4F3" w14:textId="77777777" w:rsidR="009F2449" w:rsidRDefault="009F2449" w:rsidP="009F2449">
            <w:pPr>
              <w:pStyle w:val="ListParagraph"/>
              <w:numPr>
                <w:ilvl w:val="0"/>
                <w:numId w:val="15"/>
              </w:numPr>
              <w:ind w:left="240"/>
            </w:pPr>
            <w:r w:rsidRPr="00D2148E">
              <w:t>Using Google Earth Engine for land monitoring</w:t>
            </w:r>
            <w:r>
              <w:t xml:space="preserve"> </w:t>
            </w:r>
            <w:r w:rsidRPr="009F2449">
              <w:rPr>
                <w:b/>
                <w:bCs/>
                <w:i/>
                <w:iCs/>
              </w:rPr>
              <w:t>ARSET NASA</w:t>
            </w:r>
          </w:p>
          <w:p w14:paraId="4DCA966F" w14:textId="77777777" w:rsidR="009F2449" w:rsidRDefault="009F2449" w:rsidP="009F2449">
            <w:pPr>
              <w:pStyle w:val="ListParagraph"/>
              <w:numPr>
                <w:ilvl w:val="0"/>
                <w:numId w:val="15"/>
              </w:numPr>
              <w:ind w:left="240"/>
            </w:pPr>
            <w:r w:rsidRPr="00D2148E">
              <w:t>Agricultural Crop Classification with Synthetic Aperture Radar and Optical Remote Sensing</w:t>
            </w:r>
            <w:r>
              <w:t xml:space="preserve"> </w:t>
            </w:r>
            <w:r w:rsidRPr="009F2449">
              <w:rPr>
                <w:b/>
                <w:bCs/>
                <w:i/>
                <w:iCs/>
              </w:rPr>
              <w:t>ARSET NASA</w:t>
            </w:r>
          </w:p>
          <w:p w14:paraId="6FFA0E17" w14:textId="77777777" w:rsidR="009F2449" w:rsidRDefault="009F2449" w:rsidP="009F2449">
            <w:pPr>
              <w:pStyle w:val="ListParagraph"/>
              <w:numPr>
                <w:ilvl w:val="0"/>
                <w:numId w:val="15"/>
              </w:numPr>
              <w:ind w:left="240"/>
            </w:pPr>
            <w:r w:rsidRPr="00D2148E">
              <w:t>Forest cover mapping and monitoring with Synthetic Aperture Radar</w:t>
            </w:r>
            <w:r>
              <w:t xml:space="preserve"> </w:t>
            </w:r>
            <w:r w:rsidRPr="009F2449">
              <w:rPr>
                <w:b/>
                <w:bCs/>
                <w:i/>
                <w:iCs/>
              </w:rPr>
              <w:t>ARSET NASA</w:t>
            </w:r>
          </w:p>
          <w:p w14:paraId="66FB8C87" w14:textId="77777777" w:rsidR="009F2449" w:rsidRDefault="009F2449" w:rsidP="009F2449">
            <w:pPr>
              <w:pStyle w:val="ListParagraph"/>
              <w:numPr>
                <w:ilvl w:val="0"/>
                <w:numId w:val="15"/>
              </w:numPr>
              <w:ind w:left="240"/>
            </w:pPr>
            <w:r w:rsidRPr="00D2148E">
              <w:t>Spatial data science: the new frontier in data analytics</w:t>
            </w:r>
            <w:r>
              <w:t xml:space="preserve"> </w:t>
            </w:r>
            <w:r w:rsidRPr="009F2449">
              <w:rPr>
                <w:b/>
                <w:bCs/>
                <w:i/>
                <w:iCs/>
              </w:rPr>
              <w:t>ESRI</w:t>
            </w:r>
          </w:p>
          <w:p w14:paraId="5B4B00C4" w14:textId="77777777" w:rsidR="009F2449" w:rsidRPr="009F2449" w:rsidRDefault="009F2449" w:rsidP="009F2449">
            <w:pPr>
              <w:pStyle w:val="ListParagraph"/>
              <w:numPr>
                <w:ilvl w:val="0"/>
                <w:numId w:val="15"/>
              </w:numPr>
              <w:ind w:left="240"/>
              <w:rPr>
                <w:b/>
                <w:bCs/>
                <w:i/>
                <w:iCs/>
              </w:rPr>
            </w:pPr>
            <w:r>
              <w:t xml:space="preserve">Python for Everyone </w:t>
            </w:r>
            <w:r w:rsidRPr="009F2449">
              <w:rPr>
                <w:b/>
                <w:bCs/>
                <w:i/>
                <w:iCs/>
              </w:rPr>
              <w:t>ESRI</w:t>
            </w:r>
          </w:p>
          <w:p w14:paraId="6769445B" w14:textId="77777777" w:rsidR="009F2449" w:rsidRPr="00E552AF" w:rsidRDefault="009F2449" w:rsidP="009F2449">
            <w:pPr>
              <w:rPr>
                <w:b/>
                <w:bCs/>
                <w:i/>
                <w:iCs/>
              </w:rPr>
            </w:pPr>
          </w:p>
        </w:tc>
      </w:tr>
      <w:tr w:rsidR="000129A8" w14:paraId="24754F10" w14:textId="77777777" w:rsidTr="00C0729E">
        <w:tc>
          <w:tcPr>
            <w:tcW w:w="2968" w:type="pct"/>
            <w:vMerge/>
          </w:tcPr>
          <w:p w14:paraId="084CEB01" w14:textId="77777777" w:rsidR="009F2449" w:rsidRPr="00E97CB2" w:rsidRDefault="009F2449" w:rsidP="009F2449">
            <w:pPr>
              <w:pStyle w:val="Heading1"/>
            </w:pPr>
          </w:p>
        </w:tc>
        <w:tc>
          <w:tcPr>
            <w:tcW w:w="287" w:type="pct"/>
            <w:vMerge/>
          </w:tcPr>
          <w:p w14:paraId="09E03F70" w14:textId="77777777" w:rsidR="009F2449" w:rsidRDefault="009F2449" w:rsidP="009F2449"/>
        </w:tc>
        <w:tc>
          <w:tcPr>
            <w:tcW w:w="1745" w:type="pct"/>
          </w:tcPr>
          <w:p w14:paraId="7AEE5665" w14:textId="77777777" w:rsidR="009F2449" w:rsidRPr="00E97CB2" w:rsidRDefault="000B68B7" w:rsidP="009F2449">
            <w:pPr>
              <w:pStyle w:val="Heading1"/>
            </w:pPr>
            <w:sdt>
              <w:sdtPr>
                <w:id w:val="-1827432767"/>
                <w:placeholder>
                  <w:docPart w:val="9C121118511245C5A0B1D5DA900D3F85"/>
                </w:placeholder>
                <w:temporary/>
                <w:showingPlcHdr/>
                <w15:appearance w15:val="hidden"/>
              </w:sdtPr>
              <w:sdtEndPr/>
              <w:sdtContent>
                <w:r w:rsidR="009F2449">
                  <w:t>Skills</w:t>
                </w:r>
              </w:sdtContent>
            </w:sdt>
          </w:p>
        </w:tc>
      </w:tr>
      <w:tr w:rsidR="000129A8" w:rsidRPr="00F5689F" w14:paraId="7F08A308" w14:textId="77777777" w:rsidTr="00C0729E">
        <w:trPr>
          <w:trHeight w:val="115"/>
        </w:trPr>
        <w:tc>
          <w:tcPr>
            <w:tcW w:w="2968" w:type="pct"/>
            <w:vMerge/>
            <w:shd w:val="clear" w:color="auto" w:fill="auto"/>
          </w:tcPr>
          <w:p w14:paraId="4366E1B8" w14:textId="77777777" w:rsidR="009F2449" w:rsidRPr="00F5689F" w:rsidRDefault="009F2449" w:rsidP="009F2449">
            <w:pPr>
              <w:spacing w:line="240" w:lineRule="auto"/>
              <w:rPr>
                <w:sz w:val="8"/>
                <w:szCs w:val="8"/>
              </w:rPr>
            </w:pPr>
          </w:p>
        </w:tc>
        <w:tc>
          <w:tcPr>
            <w:tcW w:w="287" w:type="pct"/>
            <w:vMerge/>
            <w:shd w:val="clear" w:color="auto" w:fill="auto"/>
          </w:tcPr>
          <w:p w14:paraId="5CEE1F91" w14:textId="77777777" w:rsidR="009F2449" w:rsidRPr="00F5689F" w:rsidRDefault="009F2449" w:rsidP="009F2449">
            <w:pPr>
              <w:spacing w:line="240" w:lineRule="auto"/>
              <w:rPr>
                <w:sz w:val="8"/>
                <w:szCs w:val="8"/>
              </w:rPr>
            </w:pPr>
          </w:p>
        </w:tc>
        <w:tc>
          <w:tcPr>
            <w:tcW w:w="1745" w:type="pct"/>
            <w:shd w:val="clear" w:color="auto" w:fill="auto"/>
          </w:tcPr>
          <w:p w14:paraId="363DE1B5" w14:textId="77777777" w:rsidR="009F2449" w:rsidRPr="00F5689F" w:rsidRDefault="009F2449" w:rsidP="009F2449">
            <w:pPr>
              <w:spacing w:line="240" w:lineRule="auto"/>
              <w:rPr>
                <w:sz w:val="8"/>
                <w:szCs w:val="8"/>
              </w:rPr>
            </w:pPr>
            <w:r w:rsidRPr="00E93F11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632B2813" wp14:editId="09AD460F">
                      <wp:extent cx="2103120" cy="0"/>
                      <wp:effectExtent l="0" t="19050" r="30480" b="19050"/>
                      <wp:docPr id="13" name="Line 2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line">
                                <a:avLst/>
                              </a:prstGeom>
                              <a:noFill/>
                              <a:ln w="31750">
                                <a:solidFill>
                                  <a:srgbClr val="231F2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EAF2175" id="Line 28" o:spid="_x0000_s1026" alt="&quot;&quot;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65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" strokecolor="#231f20" strokeweight="2.5pt">
                      <o:lock v:ext="edit" shapetype="f"/>
                      <w10:anchorlock/>
                    </v:line>
                  </w:pict>
                </mc:Fallback>
              </mc:AlternateContent>
            </w:r>
          </w:p>
        </w:tc>
      </w:tr>
      <w:tr w:rsidR="000129A8" w14:paraId="44DEB958" w14:textId="77777777" w:rsidTr="00C0729E">
        <w:trPr>
          <w:trHeight w:val="3213"/>
        </w:trPr>
        <w:tc>
          <w:tcPr>
            <w:tcW w:w="2968" w:type="pct"/>
            <w:vMerge/>
          </w:tcPr>
          <w:p w14:paraId="096378A6" w14:textId="77777777" w:rsidR="009F2449" w:rsidRPr="00E97CB2" w:rsidRDefault="009F2449" w:rsidP="009F2449">
            <w:pPr>
              <w:pStyle w:val="DateRange"/>
            </w:pPr>
          </w:p>
        </w:tc>
        <w:tc>
          <w:tcPr>
            <w:tcW w:w="287" w:type="pct"/>
            <w:vMerge/>
          </w:tcPr>
          <w:p w14:paraId="48182CD4" w14:textId="77777777" w:rsidR="009F2449" w:rsidRDefault="009F2449" w:rsidP="009F2449"/>
        </w:tc>
        <w:tc>
          <w:tcPr>
            <w:tcW w:w="1745" w:type="pct"/>
          </w:tcPr>
          <w:p w14:paraId="627CA784" w14:textId="77777777" w:rsidR="009F2449" w:rsidRDefault="009F2449" w:rsidP="009F2449">
            <w:pPr>
              <w:pStyle w:val="SkillsBullets"/>
              <w:numPr>
                <w:ilvl w:val="0"/>
                <w:numId w:val="0"/>
              </w:numPr>
              <w:ind w:left="288" w:hanging="288"/>
            </w:pPr>
            <w:r w:rsidRPr="001616B3">
              <w:rPr>
                <w:b/>
                <w:bCs/>
                <w:i/>
                <w:iCs/>
                <w:sz w:val="22"/>
                <w:szCs w:val="22"/>
              </w:rPr>
              <w:t>Software</w:t>
            </w:r>
            <w:r>
              <w:rPr>
                <w:b/>
                <w:bCs/>
                <w:i/>
                <w:iCs/>
              </w:rPr>
              <w:t>:</w:t>
            </w:r>
            <w:r>
              <w:t xml:space="preserve"> R, Python, QGIS, ArcGIS,</w:t>
            </w:r>
            <w:r w:rsidRPr="00990FE2">
              <w:t xml:space="preserve"> Google Earth</w:t>
            </w:r>
            <w:r>
              <w:t xml:space="preserve"> E</w:t>
            </w:r>
            <w:r w:rsidRPr="00990FE2">
              <w:t>ngine</w:t>
            </w:r>
            <w:r>
              <w:t xml:space="preserve">, </w:t>
            </w:r>
            <w:r w:rsidRPr="00990FE2">
              <w:t xml:space="preserve">ERDAS Imagine, </w:t>
            </w:r>
            <w:proofErr w:type="spellStart"/>
            <w:r w:rsidRPr="00990FE2">
              <w:t>eCognition</w:t>
            </w:r>
            <w:proofErr w:type="spellEnd"/>
            <w:r w:rsidRPr="00990FE2">
              <w:t>, SNAP</w:t>
            </w:r>
          </w:p>
          <w:p w14:paraId="63335F5F" w14:textId="77777777" w:rsidR="009F2449" w:rsidRPr="00E6525B" w:rsidRDefault="009F2449" w:rsidP="009F2449">
            <w:pPr>
              <w:pStyle w:val="SkillsBullets"/>
              <w:numPr>
                <w:ilvl w:val="0"/>
                <w:numId w:val="0"/>
              </w:numPr>
              <w:ind w:left="288" w:hanging="288"/>
            </w:pPr>
            <w:r>
              <w:rPr>
                <w:b/>
                <w:bCs/>
                <w:i/>
                <w:iCs/>
                <w:sz w:val="22"/>
                <w:szCs w:val="22"/>
              </w:rPr>
              <w:t>Languages:</w:t>
            </w:r>
            <w:r>
              <w:t xml:space="preserve"> English (full professional proficiency), French &amp; Dutch (limited professional proficiency, Swahili (native)</w:t>
            </w:r>
          </w:p>
        </w:tc>
      </w:tr>
    </w:tbl>
    <w:p w14:paraId="604D78C5" w14:textId="171F068B" w:rsidR="002A5B2D" w:rsidRDefault="002A5B2D" w:rsidP="00076E37"/>
    <w:sectPr w:rsidR="002A5B2D" w:rsidSect="00F5689F">
      <w:pgSz w:w="12240" w:h="15840"/>
      <w:pgMar w:top="720" w:right="734" w:bottom="288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75F42" w14:textId="77777777" w:rsidR="000B68B7" w:rsidRDefault="000B68B7" w:rsidP="001B56AD">
      <w:pPr>
        <w:spacing w:line="240" w:lineRule="auto"/>
      </w:pPr>
      <w:r>
        <w:separator/>
      </w:r>
    </w:p>
  </w:endnote>
  <w:endnote w:type="continuationSeparator" w:id="0">
    <w:p w14:paraId="040DEE86" w14:textId="77777777" w:rsidR="000B68B7" w:rsidRDefault="000B68B7" w:rsidP="001B56A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0AB8F" w14:textId="77777777" w:rsidR="000B68B7" w:rsidRDefault="000B68B7" w:rsidP="001B56AD">
      <w:pPr>
        <w:spacing w:line="240" w:lineRule="auto"/>
      </w:pPr>
      <w:r>
        <w:separator/>
      </w:r>
    </w:p>
  </w:footnote>
  <w:footnote w:type="continuationSeparator" w:id="0">
    <w:p w14:paraId="42658131" w14:textId="77777777" w:rsidR="000B68B7" w:rsidRDefault="000B68B7" w:rsidP="001B56A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F768C"/>
    <w:multiLevelType w:val="hybridMultilevel"/>
    <w:tmpl w:val="4B00B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524AA"/>
    <w:multiLevelType w:val="hybridMultilevel"/>
    <w:tmpl w:val="967A56FA"/>
    <w:lvl w:ilvl="0" w:tplc="04090001">
      <w:start w:val="1"/>
      <w:numFmt w:val="bullet"/>
      <w:lvlText w:val=""/>
      <w:lvlJc w:val="left"/>
      <w:pPr>
        <w:ind w:left="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" w15:restartNumberingAfterBreak="0">
    <w:nsid w:val="1804790D"/>
    <w:multiLevelType w:val="hybridMultilevel"/>
    <w:tmpl w:val="771C05F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1A7F2D0E"/>
    <w:multiLevelType w:val="hybridMultilevel"/>
    <w:tmpl w:val="828CD910"/>
    <w:lvl w:ilvl="0" w:tplc="C35E7442">
      <w:start w:val="1"/>
      <w:numFmt w:val="bullet"/>
      <w:pStyle w:val="BulletsSkills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253525C7"/>
    <w:multiLevelType w:val="hybridMultilevel"/>
    <w:tmpl w:val="0250010A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5" w15:restartNumberingAfterBreak="0">
    <w:nsid w:val="259E5B78"/>
    <w:multiLevelType w:val="hybridMultilevel"/>
    <w:tmpl w:val="05481140"/>
    <w:lvl w:ilvl="0" w:tplc="D16835F2">
      <w:start w:val="1"/>
      <w:numFmt w:val="bullet"/>
      <w:lvlText w:val=""/>
      <w:lvlJc w:val="left"/>
      <w:pPr>
        <w:ind w:left="21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6" w15:restartNumberingAfterBreak="0">
    <w:nsid w:val="316E0A74"/>
    <w:multiLevelType w:val="hybridMultilevel"/>
    <w:tmpl w:val="78143A4E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7" w15:restartNumberingAfterBreak="0">
    <w:nsid w:val="34EF7EB8"/>
    <w:multiLevelType w:val="hybridMultilevel"/>
    <w:tmpl w:val="368C0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F97AB4"/>
    <w:multiLevelType w:val="hybridMultilevel"/>
    <w:tmpl w:val="5B2AD204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9" w15:restartNumberingAfterBreak="0">
    <w:nsid w:val="36F87A71"/>
    <w:multiLevelType w:val="hybridMultilevel"/>
    <w:tmpl w:val="3FDE7898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0" w15:restartNumberingAfterBreak="0">
    <w:nsid w:val="39801E3D"/>
    <w:multiLevelType w:val="hybridMultilevel"/>
    <w:tmpl w:val="A1FCE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60324"/>
    <w:multiLevelType w:val="hybridMultilevel"/>
    <w:tmpl w:val="36C8D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D3B94"/>
    <w:multiLevelType w:val="multilevel"/>
    <w:tmpl w:val="54F468D6"/>
    <w:lvl w:ilvl="0">
      <w:start w:val="1"/>
      <w:numFmt w:val="bullet"/>
      <w:lvlText w:val=""/>
      <w:lvlJc w:val="left"/>
      <w:pPr>
        <w:ind w:left="216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3" w15:restartNumberingAfterBreak="0">
    <w:nsid w:val="780F216E"/>
    <w:multiLevelType w:val="multilevel"/>
    <w:tmpl w:val="A216D3C4"/>
    <w:lvl w:ilvl="0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4" w15:restartNumberingAfterBreak="0">
    <w:nsid w:val="7B26272D"/>
    <w:multiLevelType w:val="hybridMultilevel"/>
    <w:tmpl w:val="4DF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810280"/>
    <w:multiLevelType w:val="multilevel"/>
    <w:tmpl w:val="7018AD8C"/>
    <w:lvl w:ilvl="0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 w16cid:durableId="1746222976">
    <w:abstractNumId w:val="5"/>
  </w:num>
  <w:num w:numId="2" w16cid:durableId="1668554444">
    <w:abstractNumId w:val="13"/>
  </w:num>
  <w:num w:numId="3" w16cid:durableId="1671832916">
    <w:abstractNumId w:val="12"/>
  </w:num>
  <w:num w:numId="4" w16cid:durableId="193004044">
    <w:abstractNumId w:val="1"/>
  </w:num>
  <w:num w:numId="5" w16cid:durableId="910506800">
    <w:abstractNumId w:val="3"/>
  </w:num>
  <w:num w:numId="6" w16cid:durableId="1002974795">
    <w:abstractNumId w:val="15"/>
  </w:num>
  <w:num w:numId="7" w16cid:durableId="1609042098">
    <w:abstractNumId w:val="8"/>
  </w:num>
  <w:num w:numId="8" w16cid:durableId="1407803819">
    <w:abstractNumId w:val="10"/>
  </w:num>
  <w:num w:numId="9" w16cid:durableId="27806678">
    <w:abstractNumId w:val="4"/>
  </w:num>
  <w:num w:numId="10" w16cid:durableId="1956906514">
    <w:abstractNumId w:val="2"/>
  </w:num>
  <w:num w:numId="11" w16cid:durableId="1795251789">
    <w:abstractNumId w:val="14"/>
  </w:num>
  <w:num w:numId="12" w16cid:durableId="1198202939">
    <w:abstractNumId w:val="9"/>
  </w:num>
  <w:num w:numId="13" w16cid:durableId="726491310">
    <w:abstractNumId w:val="7"/>
  </w:num>
  <w:num w:numId="14" w16cid:durableId="2138136886">
    <w:abstractNumId w:val="6"/>
  </w:num>
  <w:num w:numId="15" w16cid:durableId="546334392">
    <w:abstractNumId w:val="11"/>
  </w:num>
  <w:num w:numId="16" w16cid:durableId="880896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sjQ0srQwNTExMDVQ0lEKTi0uzszPAykwqQUAgs5HkywAAAA="/>
  </w:docVars>
  <w:rsids>
    <w:rsidRoot w:val="001C7834"/>
    <w:rsid w:val="000129A8"/>
    <w:rsid w:val="000430BC"/>
    <w:rsid w:val="00074E90"/>
    <w:rsid w:val="00076E37"/>
    <w:rsid w:val="000A5B64"/>
    <w:rsid w:val="000B1096"/>
    <w:rsid w:val="000B68B7"/>
    <w:rsid w:val="000B7E9E"/>
    <w:rsid w:val="000F257E"/>
    <w:rsid w:val="00136157"/>
    <w:rsid w:val="001616B3"/>
    <w:rsid w:val="001978F2"/>
    <w:rsid w:val="001B56AD"/>
    <w:rsid w:val="001C7834"/>
    <w:rsid w:val="002662DA"/>
    <w:rsid w:val="00273963"/>
    <w:rsid w:val="002A5B2D"/>
    <w:rsid w:val="002C3D51"/>
    <w:rsid w:val="002D05B1"/>
    <w:rsid w:val="002F3487"/>
    <w:rsid w:val="003200F9"/>
    <w:rsid w:val="00340C75"/>
    <w:rsid w:val="00351676"/>
    <w:rsid w:val="00357882"/>
    <w:rsid w:val="00371732"/>
    <w:rsid w:val="003E6D64"/>
    <w:rsid w:val="003F6860"/>
    <w:rsid w:val="004740B5"/>
    <w:rsid w:val="0049074C"/>
    <w:rsid w:val="004C7E05"/>
    <w:rsid w:val="004E09F6"/>
    <w:rsid w:val="00552BC2"/>
    <w:rsid w:val="00561962"/>
    <w:rsid w:val="00571EDF"/>
    <w:rsid w:val="0059389A"/>
    <w:rsid w:val="005A7A46"/>
    <w:rsid w:val="005B1B13"/>
    <w:rsid w:val="005D49CA"/>
    <w:rsid w:val="005E22DF"/>
    <w:rsid w:val="006A7D7F"/>
    <w:rsid w:val="006F7F1C"/>
    <w:rsid w:val="00713A15"/>
    <w:rsid w:val="007371F7"/>
    <w:rsid w:val="007466F4"/>
    <w:rsid w:val="00793691"/>
    <w:rsid w:val="007D7878"/>
    <w:rsid w:val="00810BD7"/>
    <w:rsid w:val="00837A45"/>
    <w:rsid w:val="00851431"/>
    <w:rsid w:val="008539E9"/>
    <w:rsid w:val="0086291E"/>
    <w:rsid w:val="008D2AC0"/>
    <w:rsid w:val="008E5C14"/>
    <w:rsid w:val="00904531"/>
    <w:rsid w:val="00916FA0"/>
    <w:rsid w:val="00990FE2"/>
    <w:rsid w:val="009F2449"/>
    <w:rsid w:val="00A1439F"/>
    <w:rsid w:val="00A14D6B"/>
    <w:rsid w:val="00A635D5"/>
    <w:rsid w:val="00A82D03"/>
    <w:rsid w:val="00AD65C5"/>
    <w:rsid w:val="00B56FC5"/>
    <w:rsid w:val="00B80EE9"/>
    <w:rsid w:val="00B9397F"/>
    <w:rsid w:val="00BA564C"/>
    <w:rsid w:val="00BB23D5"/>
    <w:rsid w:val="00BE6FA6"/>
    <w:rsid w:val="00C0729E"/>
    <w:rsid w:val="00C46A59"/>
    <w:rsid w:val="00C66BF3"/>
    <w:rsid w:val="00C764ED"/>
    <w:rsid w:val="00C8183F"/>
    <w:rsid w:val="00C83E97"/>
    <w:rsid w:val="00C940AE"/>
    <w:rsid w:val="00D12675"/>
    <w:rsid w:val="00D2148E"/>
    <w:rsid w:val="00D67BBC"/>
    <w:rsid w:val="00D73F23"/>
    <w:rsid w:val="00D87E03"/>
    <w:rsid w:val="00DB4510"/>
    <w:rsid w:val="00E552AF"/>
    <w:rsid w:val="00E561E8"/>
    <w:rsid w:val="00E6525B"/>
    <w:rsid w:val="00E97CB2"/>
    <w:rsid w:val="00ED6E70"/>
    <w:rsid w:val="00EF10F2"/>
    <w:rsid w:val="00F355B2"/>
    <w:rsid w:val="00F3604E"/>
    <w:rsid w:val="00F41ACF"/>
    <w:rsid w:val="00F42A89"/>
    <w:rsid w:val="00F5689F"/>
    <w:rsid w:val="00F56C84"/>
    <w:rsid w:val="00F7064C"/>
    <w:rsid w:val="00FA4A35"/>
    <w:rsid w:val="00FA6B46"/>
    <w:rsid w:val="00FC49E3"/>
    <w:rsid w:val="00FC78D4"/>
    <w:rsid w:val="00FF1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EFE8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9E3"/>
    <w:pPr>
      <w:spacing w:line="312" w:lineRule="auto"/>
    </w:pPr>
    <w:rPr>
      <w:rFonts w:eastAsia="Arial" w:cs="Arial"/>
      <w:sz w:val="18"/>
      <w:szCs w:val="16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49E3"/>
    <w:pPr>
      <w:spacing w:line="240" w:lineRule="auto"/>
      <w:outlineLvl w:val="0"/>
    </w:pPr>
    <w:rPr>
      <w:b/>
      <w:bCs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EF10F2"/>
    <w:pPr>
      <w:spacing w:before="134"/>
      <w:ind w:left="80"/>
      <w:outlineLvl w:val="1"/>
    </w:pPr>
    <w:rPr>
      <w:sz w:val="43"/>
    </w:rPr>
  </w:style>
  <w:style w:type="paragraph" w:styleId="Heading3">
    <w:name w:val="heading 3"/>
    <w:aliases w:val="Heading 3 Section Category"/>
    <w:basedOn w:val="Normal"/>
    <w:next w:val="Normal"/>
    <w:link w:val="Heading3Char"/>
    <w:uiPriority w:val="9"/>
    <w:semiHidden/>
    <w:qFormat/>
    <w:rsid w:val="00EF10F2"/>
    <w:pPr>
      <w:spacing w:before="20"/>
      <w:outlineLvl w:val="2"/>
    </w:pPr>
    <w:rPr>
      <w:b/>
      <w:spacing w:val="-11"/>
      <w:sz w:val="40"/>
    </w:rPr>
  </w:style>
  <w:style w:type="paragraph" w:styleId="Heading4">
    <w:name w:val="heading 4"/>
    <w:aliases w:val="Heading 4 Job Title"/>
    <w:basedOn w:val="Normal"/>
    <w:next w:val="Normal"/>
    <w:link w:val="Heading4Char"/>
    <w:uiPriority w:val="9"/>
    <w:semiHidden/>
    <w:qFormat/>
    <w:rsid w:val="00EF10F2"/>
    <w:pPr>
      <w:spacing w:before="99"/>
      <w:outlineLvl w:val="3"/>
    </w:pPr>
    <w:rPr>
      <w:b/>
      <w:bCs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semiHidden/>
    <w:qFormat/>
    <w:rsid w:val="00EF10F2"/>
  </w:style>
  <w:style w:type="paragraph" w:styleId="ListParagraph">
    <w:name w:val="List Paragraph"/>
    <w:basedOn w:val="Normal"/>
    <w:uiPriority w:val="1"/>
    <w:semiHidden/>
    <w:qFormat/>
  </w:style>
  <w:style w:type="paragraph" w:customStyle="1" w:styleId="TableParagraph">
    <w:name w:val="Table Paragraph"/>
    <w:basedOn w:val="Normal"/>
    <w:uiPriority w:val="1"/>
    <w:semiHidden/>
    <w:qFormat/>
  </w:style>
  <w:style w:type="character" w:customStyle="1" w:styleId="Heading1Char">
    <w:name w:val="Heading 1 Char"/>
    <w:basedOn w:val="DefaultParagraphFont"/>
    <w:link w:val="Heading1"/>
    <w:uiPriority w:val="9"/>
    <w:rsid w:val="00FC49E3"/>
    <w:rPr>
      <w:rFonts w:eastAsia="Arial" w:cs="Arial"/>
      <w:b/>
      <w:bCs/>
      <w:sz w:val="32"/>
      <w:szCs w:val="4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2D03"/>
    <w:rPr>
      <w:rFonts w:ascii="Arial Nova" w:eastAsia="Arial" w:hAnsi="Arial Nova" w:cs="Arial"/>
      <w:color w:val="231F20"/>
      <w:sz w:val="43"/>
      <w:szCs w:val="16"/>
      <w:lang w:bidi="en-US"/>
    </w:rPr>
  </w:style>
  <w:style w:type="character" w:customStyle="1" w:styleId="Heading3Char">
    <w:name w:val="Heading 3 Char"/>
    <w:aliases w:val="Heading 3 Section Category Char"/>
    <w:basedOn w:val="DefaultParagraphFont"/>
    <w:link w:val="Heading3"/>
    <w:uiPriority w:val="9"/>
    <w:semiHidden/>
    <w:rsid w:val="00A82D03"/>
    <w:rPr>
      <w:rFonts w:ascii="Arial Nova" w:eastAsia="Arial" w:hAnsi="Arial Nova" w:cs="Arial"/>
      <w:b/>
      <w:color w:val="231F20"/>
      <w:spacing w:val="-11"/>
      <w:sz w:val="40"/>
      <w:szCs w:val="16"/>
      <w:lang w:bidi="en-US"/>
    </w:rPr>
  </w:style>
  <w:style w:type="character" w:customStyle="1" w:styleId="Heading4Char">
    <w:name w:val="Heading 4 Char"/>
    <w:aliases w:val="Heading 4 Job Title Char"/>
    <w:basedOn w:val="DefaultParagraphFont"/>
    <w:link w:val="Heading4"/>
    <w:uiPriority w:val="9"/>
    <w:semiHidden/>
    <w:rsid w:val="00A82D03"/>
    <w:rPr>
      <w:rFonts w:ascii="Arial Nova" w:eastAsia="Arial" w:hAnsi="Arial Nova" w:cs="Arial"/>
      <w:b/>
      <w:bCs/>
      <w:color w:val="231F20"/>
      <w:sz w:val="23"/>
      <w:szCs w:val="16"/>
      <w:lang w:bidi="en-US"/>
    </w:rPr>
  </w:style>
  <w:style w:type="paragraph" w:customStyle="1" w:styleId="BodyContactInfo">
    <w:name w:val="Body Contact Info"/>
    <w:basedOn w:val="BodyText"/>
    <w:qFormat/>
    <w:rsid w:val="00D87E03"/>
    <w:pPr>
      <w:spacing w:before="240"/>
      <w:ind w:left="14"/>
      <w:contextualSpacing/>
    </w:pPr>
  </w:style>
  <w:style w:type="paragraph" w:customStyle="1" w:styleId="SkillsBullets">
    <w:name w:val="Skills Bullets"/>
    <w:basedOn w:val="BulletsSkills"/>
    <w:qFormat/>
    <w:rsid w:val="00D87E03"/>
  </w:style>
  <w:style w:type="paragraph" w:customStyle="1" w:styleId="BulletsSkills">
    <w:name w:val="Bullets Skills"/>
    <w:basedOn w:val="BodyContactInfo"/>
    <w:semiHidden/>
    <w:qFormat/>
    <w:rsid w:val="00EF10F2"/>
    <w:pPr>
      <w:numPr>
        <w:numId w:val="5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FC49E3"/>
    <w:pPr>
      <w:spacing w:line="216" w:lineRule="auto"/>
      <w:outlineLvl w:val="0"/>
    </w:pPr>
    <w:rPr>
      <w:rFonts w:asciiTheme="majorHAnsi" w:hAnsiTheme="majorHAnsi"/>
      <w:b/>
      <w:spacing w:val="-16"/>
      <w:sz w:val="72"/>
    </w:rPr>
  </w:style>
  <w:style w:type="character" w:customStyle="1" w:styleId="TitleChar">
    <w:name w:val="Title Char"/>
    <w:basedOn w:val="DefaultParagraphFont"/>
    <w:link w:val="Title"/>
    <w:uiPriority w:val="10"/>
    <w:rsid w:val="00FC49E3"/>
    <w:rPr>
      <w:rFonts w:asciiTheme="majorHAnsi" w:eastAsia="Arial" w:hAnsiTheme="majorHAnsi" w:cs="Arial"/>
      <w:b/>
      <w:spacing w:val="-16"/>
      <w:sz w:val="72"/>
      <w:szCs w:val="16"/>
      <w:lang w:bidi="en-US"/>
    </w:rPr>
  </w:style>
  <w:style w:type="character" w:customStyle="1" w:styleId="ItalicJobLocation">
    <w:name w:val="Italic Job Location"/>
    <w:basedOn w:val="DefaultParagraphFont"/>
    <w:uiPriority w:val="1"/>
    <w:semiHidden/>
    <w:qFormat/>
    <w:rsid w:val="00EF10F2"/>
    <w:rPr>
      <w:i/>
      <w:iCs/>
    </w:rPr>
  </w:style>
  <w:style w:type="character" w:customStyle="1" w:styleId="ItalicJob">
    <w:name w:val="Italic Job"/>
    <w:basedOn w:val="DefaultParagraphFont"/>
    <w:uiPriority w:val="1"/>
    <w:semiHidden/>
    <w:qFormat/>
    <w:rsid w:val="00EF10F2"/>
    <w:rPr>
      <w:i/>
      <w:iCs/>
    </w:rPr>
  </w:style>
  <w:style w:type="paragraph" w:customStyle="1" w:styleId="Body">
    <w:name w:val="Body"/>
    <w:basedOn w:val="Normal"/>
    <w:uiPriority w:val="99"/>
    <w:semiHidden/>
    <w:rsid w:val="00EF10F2"/>
    <w:pPr>
      <w:widowControl/>
      <w:adjustRightInd w:val="0"/>
      <w:spacing w:before="43" w:line="200" w:lineRule="atLeast"/>
      <w:textAlignment w:val="center"/>
    </w:pPr>
    <w:rPr>
      <w:rFonts w:eastAsiaTheme="minorHAnsi"/>
      <w:color w:val="000000"/>
      <w:lang w:bidi="ar-SA"/>
    </w:rPr>
  </w:style>
  <w:style w:type="paragraph" w:customStyle="1" w:styleId="BodyBullets">
    <w:name w:val="Body Bullets"/>
    <w:basedOn w:val="Body"/>
    <w:uiPriority w:val="99"/>
    <w:semiHidden/>
    <w:rsid w:val="00EF10F2"/>
    <w:pPr>
      <w:ind w:left="180" w:hanging="180"/>
    </w:pPr>
  </w:style>
  <w:style w:type="paragraph" w:styleId="Subtitle">
    <w:name w:val="Subtitle"/>
    <w:basedOn w:val="Heading2"/>
    <w:next w:val="Normal"/>
    <w:link w:val="SubtitleChar"/>
    <w:uiPriority w:val="11"/>
    <w:qFormat/>
    <w:rsid w:val="00FC49E3"/>
    <w:pPr>
      <w:spacing w:before="0" w:line="240" w:lineRule="auto"/>
      <w:ind w:left="0"/>
    </w:pPr>
    <w:rPr>
      <w:rFonts w:asciiTheme="majorHAnsi" w:hAnsiTheme="majorHAnsi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FC49E3"/>
    <w:rPr>
      <w:rFonts w:asciiTheme="majorHAnsi" w:eastAsia="Arial" w:hAnsiTheme="majorHAnsi" w:cs="Arial"/>
      <w:sz w:val="40"/>
      <w:szCs w:val="16"/>
      <w:lang w:bidi="en-US"/>
    </w:rPr>
  </w:style>
  <w:style w:type="character" w:styleId="PlaceholderText">
    <w:name w:val="Placeholder Text"/>
    <w:basedOn w:val="DefaultParagraphFont"/>
    <w:uiPriority w:val="99"/>
    <w:semiHidden/>
    <w:rsid w:val="00F5689F"/>
    <w:rPr>
      <w:color w:val="808080"/>
    </w:rPr>
  </w:style>
  <w:style w:type="table" w:styleId="TableGrid">
    <w:name w:val="Table Grid"/>
    <w:basedOn w:val="TableNormal"/>
    <w:uiPriority w:val="39"/>
    <w:rsid w:val="00F568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5689F"/>
    <w:rPr>
      <w:color w:val="4495A2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689F"/>
    <w:rPr>
      <w:color w:val="605E5C"/>
      <w:shd w:val="clear" w:color="auto" w:fill="E1DFDD"/>
    </w:rPr>
  </w:style>
  <w:style w:type="paragraph" w:customStyle="1" w:styleId="ObjectiveHeading">
    <w:name w:val="Objective Heading"/>
    <w:basedOn w:val="Normal"/>
    <w:qFormat/>
    <w:rsid w:val="00E97CB2"/>
    <w:rPr>
      <w:b/>
      <w:bCs/>
      <w:sz w:val="20"/>
      <w:szCs w:val="20"/>
    </w:rPr>
  </w:style>
  <w:style w:type="paragraph" w:customStyle="1" w:styleId="DateRange">
    <w:name w:val="Date Range"/>
    <w:basedOn w:val="Normal"/>
    <w:qFormat/>
    <w:rsid w:val="00FC49E3"/>
    <w:pPr>
      <w:spacing w:before="240" w:line="240" w:lineRule="auto"/>
    </w:pPr>
    <w:rPr>
      <w:sz w:val="22"/>
      <w:szCs w:val="24"/>
    </w:rPr>
  </w:style>
  <w:style w:type="paragraph" w:customStyle="1" w:styleId="JobTitleandDegree">
    <w:name w:val="Job Title and Degree"/>
    <w:basedOn w:val="Normal"/>
    <w:qFormat/>
    <w:rsid w:val="00FC49E3"/>
    <w:pPr>
      <w:spacing w:line="240" w:lineRule="auto"/>
    </w:pPr>
    <w:rPr>
      <w:b/>
      <w:sz w:val="22"/>
    </w:rPr>
  </w:style>
  <w:style w:type="character" w:customStyle="1" w:styleId="CompanyName">
    <w:name w:val="Company Name"/>
    <w:basedOn w:val="DefaultParagraphFont"/>
    <w:uiPriority w:val="1"/>
    <w:qFormat/>
    <w:rsid w:val="00E97CB2"/>
    <w:rPr>
      <w:i/>
    </w:rPr>
  </w:style>
  <w:style w:type="paragraph" w:customStyle="1" w:styleId="Jobdescription">
    <w:name w:val="Job description"/>
    <w:basedOn w:val="Normal"/>
    <w:qFormat/>
    <w:rsid w:val="00FC49E3"/>
    <w:pPr>
      <w:spacing w:after="240"/>
      <w:ind w:righ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C7E05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E05"/>
    <w:rPr>
      <w:rFonts w:ascii="Segoe UI" w:eastAsia="Arial" w:hAnsi="Segoe UI" w:cs="Segoe UI"/>
      <w:color w:val="231F20"/>
      <w:sz w:val="18"/>
      <w:szCs w:val="18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1B56A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56AD"/>
    <w:rPr>
      <w:rFonts w:eastAsia="Arial" w:cs="Arial"/>
      <w:color w:val="231F20"/>
      <w:sz w:val="16"/>
      <w:szCs w:val="16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1B56A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56AD"/>
    <w:rPr>
      <w:rFonts w:eastAsia="Arial" w:cs="Arial"/>
      <w:color w:val="231F20"/>
      <w:sz w:val="16"/>
      <w:szCs w:val="16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ckhamila2010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hamila%20CN\AppData\Local\Microsoft\Office\16.0\DTS\en-US%7bD604A674-5FF9-46D7-83DD-621007D86928%7d\%7bA497FDC4-E5EB-48F4-9B87-F398829BCCE9%7dtf00112764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BA56EE4D1C242B1ABDBF9C42E3D7B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2DE812-A437-4D57-AB1A-30E251146C2E}"/>
      </w:docPartPr>
      <w:docPartBody>
        <w:p w:rsidR="00CB7501" w:rsidRDefault="006A2D85" w:rsidP="006A2D85">
          <w:pPr>
            <w:pStyle w:val="2BA56EE4D1C242B1ABDBF9C42E3D7BA7"/>
          </w:pPr>
          <w:r w:rsidRPr="00FC49E3">
            <w:rPr>
              <w:rStyle w:val="PlaceholderText"/>
            </w:rPr>
            <w:t>Experience</w:t>
          </w:r>
        </w:p>
      </w:docPartBody>
    </w:docPart>
    <w:docPart>
      <w:docPartPr>
        <w:name w:val="CD79C03D300549898C331C108AF34B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8AC961-ECEC-4BD5-A8B9-B1128E16BF26}"/>
      </w:docPartPr>
      <w:docPartBody>
        <w:p w:rsidR="00CB7501" w:rsidRDefault="006A2D85" w:rsidP="006A2D85">
          <w:pPr>
            <w:pStyle w:val="CD79C03D300549898C331C108AF34B5E"/>
          </w:pPr>
          <w:r>
            <w:t>Education</w:t>
          </w:r>
        </w:p>
      </w:docPartBody>
    </w:docPart>
    <w:docPart>
      <w:docPartPr>
        <w:name w:val="9C121118511245C5A0B1D5DA900D3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038AC7-8B95-47CA-A114-7A343C769EA3}"/>
      </w:docPartPr>
      <w:docPartBody>
        <w:p w:rsidR="00CB7501" w:rsidRDefault="006A2D85" w:rsidP="006A2D85">
          <w:pPr>
            <w:pStyle w:val="9C121118511245C5A0B1D5DA900D3F85"/>
          </w:pPr>
          <w: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F2D0E"/>
    <w:multiLevelType w:val="hybridMultilevel"/>
    <w:tmpl w:val="828CD910"/>
    <w:lvl w:ilvl="0" w:tplc="C35E744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num w:numId="1" w16cid:durableId="763577766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40E4"/>
    <w:rsid w:val="00012A9A"/>
    <w:rsid w:val="002A3C91"/>
    <w:rsid w:val="006A2D85"/>
    <w:rsid w:val="006F40E4"/>
    <w:rsid w:val="00937CC4"/>
    <w:rsid w:val="009B4F91"/>
    <w:rsid w:val="00AE2805"/>
    <w:rsid w:val="00BA20BD"/>
    <w:rsid w:val="00CB7501"/>
    <w:rsid w:val="00F40CB1"/>
    <w:rsid w:val="00F72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BA56EE4D1C242B1ABDBF9C42E3D7BA7">
    <w:name w:val="2BA56EE4D1C242B1ABDBF9C42E3D7BA7"/>
    <w:rsid w:val="006A2D85"/>
  </w:style>
  <w:style w:type="paragraph" w:customStyle="1" w:styleId="CD79C03D300549898C331C108AF34B5E">
    <w:name w:val="CD79C03D300549898C331C108AF34B5E"/>
    <w:rsid w:val="006A2D85"/>
  </w:style>
  <w:style w:type="paragraph" w:customStyle="1" w:styleId="9C121118511245C5A0B1D5DA900D3F85">
    <w:name w:val="9C121118511245C5A0B1D5DA900D3F85"/>
    <w:rsid w:val="006A2D85"/>
  </w:style>
  <w:style w:type="character" w:styleId="PlaceholderText">
    <w:name w:val="Placeholder Text"/>
    <w:basedOn w:val="DefaultParagraphFont"/>
    <w:uiPriority w:val="99"/>
    <w:semiHidden/>
    <w:rsid w:val="006A2D8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F40E4"/>
    <w:rPr>
      <w:color w:val="0563C1" w:themeColor="hyperlink"/>
      <w:u w:val="singl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wiss Design">
      <a:dk1>
        <a:sysClr val="windowText" lastClr="000000"/>
      </a:dk1>
      <a:lt1>
        <a:sysClr val="window" lastClr="FFFFFF"/>
      </a:lt1>
      <a:dk2>
        <a:srgbClr val="7CA655"/>
      </a:dk2>
      <a:lt2>
        <a:srgbClr val="E4E4E4"/>
      </a:lt2>
      <a:accent1>
        <a:srgbClr val="A9D4DB"/>
      </a:accent1>
      <a:accent2>
        <a:srgbClr val="FBE284"/>
      </a:accent2>
      <a:accent3>
        <a:srgbClr val="4495A2"/>
      </a:accent3>
      <a:accent4>
        <a:srgbClr val="AA5881"/>
      </a:accent4>
      <a:accent5>
        <a:srgbClr val="E06742"/>
      </a:accent5>
      <a:accent6>
        <a:srgbClr val="F9D448"/>
      </a:accent6>
      <a:hlink>
        <a:srgbClr val="4495A2"/>
      </a:hlink>
      <a:folHlink>
        <a:srgbClr val="AA5881"/>
      </a:folHlink>
    </a:clrScheme>
    <a:fontScheme name="Custom 1">
      <a:majorFont>
        <a:latin typeface="Arial Nova"/>
        <a:ea typeface=""/>
        <a:cs typeface=""/>
      </a:majorFont>
      <a:minorFont>
        <a:latin typeface="Arial Nov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F1B61E-4E24-4B70-A19F-0092E1166AB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3100257-678D-4F1A-A316-8D9E825191C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F3B845-4FA5-4DD4-A83D-89059E47C8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497FDC4-E5EB-48F4-9B87-F398829BCCE9}tf00112764_win32</Template>
  <TotalTime>0</TotalTime>
  <Pages>1</Pages>
  <Words>451</Words>
  <Characters>257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4-25T08:25:00Z</dcterms:created>
  <dcterms:modified xsi:type="dcterms:W3CDTF">2022-05-24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